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790474" w:rsidRDefault="00A16299" w:rsidP="00790474">
      <w:pPr>
        <w:spacing w:after="0"/>
        <w:jc w:val="center"/>
        <w:rPr>
          <w:b/>
          <w:smallCaps/>
          <w:sz w:val="28"/>
        </w:rPr>
      </w:pPr>
      <w:r>
        <w:rPr>
          <w:b/>
          <w:smallCaps/>
          <w:sz w:val="28"/>
        </w:rPr>
        <w:t>Kenneth R. McCoy</w:t>
      </w:r>
    </w:p>
    <w:p w:rsidR="003B0FE8" w:rsidRPr="00D63479" w:rsidRDefault="00A16299" w:rsidP="00790474">
      <w:pPr>
        <w:spacing w:after="0"/>
        <w:jc w:val="center"/>
        <w:rPr>
          <w:i/>
        </w:rPr>
      </w:pPr>
      <w:r>
        <w:rPr>
          <w:i/>
        </w:rPr>
        <w:t>CNC Fabricator</w:t>
      </w:r>
      <w:r w:rsidR="003B0FE8" w:rsidRPr="00D63479">
        <w:rPr>
          <w:i/>
        </w:rPr>
        <w:t xml:space="preserve"> / </w:t>
      </w:r>
      <w:r>
        <w:rPr>
          <w:i/>
        </w:rPr>
        <w:t>Metal Finisher</w:t>
      </w:r>
      <w:r w:rsidR="003B0FE8" w:rsidRPr="00D63479">
        <w:rPr>
          <w:i/>
        </w:rPr>
        <w:t xml:space="preserve"> / </w:t>
      </w:r>
      <w:r>
        <w:rPr>
          <w:i/>
        </w:rPr>
        <w:t>Welder</w:t>
      </w:r>
      <w:r w:rsidR="003B0FE8" w:rsidRPr="00D63479">
        <w:rPr>
          <w:i/>
        </w:rPr>
        <w:t xml:space="preserve"> / </w:t>
      </w:r>
      <w:r>
        <w:rPr>
          <w:i/>
        </w:rPr>
        <w:t>Warehouse Worker</w:t>
      </w:r>
    </w:p>
    <w:p w:rsidR="003B0FE8" w:rsidRDefault="00A16299" w:rsidP="00790474">
      <w:pPr>
        <w:spacing w:after="0"/>
        <w:jc w:val="center"/>
      </w:pPr>
      <w:r>
        <w:t>kmccoy</w:t>
      </w:r>
      <w:r w:rsidR="003B0FE8" w:rsidRPr="00790474">
        <w:t>@wwrfresource.com</w:t>
      </w:r>
    </w:p>
    <w:p w:rsidR="003B0FE8" w:rsidRDefault="00991E02" w:rsidP="00790474">
      <w:pPr>
        <w:spacing w:after="0"/>
        <w:jc w:val="center"/>
      </w:pPr>
      <w:r>
        <w:rPr>
          <w:i/>
        </w:rPr>
        <w:t>316-932-5760</w:t>
      </w:r>
      <w:bookmarkStart w:id="0" w:name="_GoBack"/>
      <w:bookmarkEnd w:id="0"/>
    </w:p>
    <w:p w:rsidR="003B0FE8" w:rsidRDefault="003B0FE8" w:rsidP="00790474">
      <w:pPr>
        <w:spacing w:after="0"/>
        <w:jc w:val="center"/>
      </w:pPr>
      <w:r>
        <w:t>401 S. Emporia, Wichita, KS 67202</w:t>
      </w:r>
    </w:p>
    <w:p w:rsidR="003B0FE8" w:rsidRPr="00790474" w:rsidRDefault="003B0FE8" w:rsidP="00FC02D1">
      <w:pPr>
        <w:spacing w:before="100" w:beforeAutospacing="1" w:after="0"/>
        <w:rPr>
          <w:b/>
          <w:smallCaps/>
        </w:rPr>
      </w:pPr>
      <w:r w:rsidRPr="00790474">
        <w:rPr>
          <w:b/>
          <w:smallCaps/>
        </w:rPr>
        <w:t>Summary of Qualifications</w:t>
      </w:r>
    </w:p>
    <w:p w:rsidR="00A16299" w:rsidRDefault="00A16299" w:rsidP="00790474">
      <w:pPr>
        <w:pStyle w:val="ListParagraph"/>
        <w:numPr>
          <w:ilvl w:val="0"/>
          <w:numId w:val="2"/>
        </w:numPr>
        <w:spacing w:after="0"/>
      </w:pPr>
      <w:r>
        <w:t>Detail oriented CNC machine operator able to observe tight tolerances.</w:t>
      </w:r>
    </w:p>
    <w:p w:rsidR="00A16299" w:rsidRDefault="00A16299" w:rsidP="00790474">
      <w:pPr>
        <w:pStyle w:val="ListParagraph"/>
        <w:numPr>
          <w:ilvl w:val="0"/>
          <w:numId w:val="2"/>
        </w:numPr>
        <w:spacing w:after="0"/>
      </w:pPr>
      <w:r>
        <w:t>Punctual and dependable while working with others on teams or independently.</w:t>
      </w:r>
    </w:p>
    <w:p w:rsidR="00A16299" w:rsidRDefault="00A16299" w:rsidP="00790474">
      <w:pPr>
        <w:pStyle w:val="ListParagraph"/>
        <w:numPr>
          <w:ilvl w:val="0"/>
          <w:numId w:val="2"/>
        </w:numPr>
        <w:spacing w:after="0"/>
      </w:pPr>
      <w:r>
        <w:t>Willing to learn new skills to become better at my craft.</w:t>
      </w:r>
    </w:p>
    <w:p w:rsidR="00D63479" w:rsidRPr="00790474" w:rsidRDefault="00D63479" w:rsidP="00A16299">
      <w:pPr>
        <w:spacing w:before="100" w:beforeAutospacing="1" w:after="0"/>
        <w:rPr>
          <w:b/>
          <w:smallCaps/>
        </w:rPr>
      </w:pPr>
      <w:r w:rsidRPr="00790474">
        <w:rPr>
          <w:b/>
          <w:smallCaps/>
        </w:rPr>
        <w:t>Skills</w:t>
      </w:r>
    </w:p>
    <w:p w:rsidR="00790474" w:rsidRDefault="00790474" w:rsidP="00790474">
      <w:pPr>
        <w:pStyle w:val="ListParagraph"/>
        <w:numPr>
          <w:ilvl w:val="0"/>
          <w:numId w:val="1"/>
        </w:numPr>
        <w:spacing w:after="0"/>
        <w:sectPr w:rsidR="0079047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63479" w:rsidRDefault="00A16299" w:rsidP="00790474">
      <w:pPr>
        <w:pStyle w:val="ListParagraph"/>
        <w:numPr>
          <w:ilvl w:val="0"/>
          <w:numId w:val="1"/>
        </w:numPr>
        <w:spacing w:after="0"/>
      </w:pPr>
      <w:r>
        <w:lastRenderedPageBreak/>
        <w:t>Read blueprints</w:t>
      </w:r>
    </w:p>
    <w:p w:rsidR="00A16299" w:rsidRDefault="00A16299" w:rsidP="00A16299">
      <w:pPr>
        <w:pStyle w:val="ListParagraph"/>
        <w:numPr>
          <w:ilvl w:val="0"/>
          <w:numId w:val="1"/>
        </w:numPr>
        <w:spacing w:after="0"/>
      </w:pPr>
      <w:r>
        <w:t>CNC machine operation</w:t>
      </w:r>
    </w:p>
    <w:p w:rsidR="00A16299" w:rsidRDefault="00A16299" w:rsidP="00790474">
      <w:pPr>
        <w:pStyle w:val="ListParagraph"/>
        <w:numPr>
          <w:ilvl w:val="0"/>
          <w:numId w:val="1"/>
        </w:numPr>
        <w:spacing w:after="0"/>
      </w:pPr>
      <w:r>
        <w:t>Operate forklifts/order selectors</w:t>
      </w:r>
    </w:p>
    <w:p w:rsidR="00D63479" w:rsidRDefault="00A16299" w:rsidP="00790474">
      <w:pPr>
        <w:pStyle w:val="ListParagraph"/>
        <w:numPr>
          <w:ilvl w:val="0"/>
          <w:numId w:val="1"/>
        </w:numPr>
        <w:spacing w:after="0"/>
      </w:pPr>
      <w:r>
        <w:t>Hand-shop tools</w:t>
      </w:r>
    </w:p>
    <w:p w:rsidR="00D63479" w:rsidRDefault="00A16299" w:rsidP="00790474">
      <w:pPr>
        <w:pStyle w:val="ListParagraph"/>
        <w:numPr>
          <w:ilvl w:val="0"/>
          <w:numId w:val="1"/>
        </w:numPr>
        <w:spacing w:after="0"/>
      </w:pPr>
      <w:r>
        <w:lastRenderedPageBreak/>
        <w:t>Die grinders</w:t>
      </w:r>
    </w:p>
    <w:p w:rsidR="00D63479" w:rsidRDefault="00A16299" w:rsidP="00790474">
      <w:pPr>
        <w:pStyle w:val="ListParagraph"/>
        <w:numPr>
          <w:ilvl w:val="0"/>
          <w:numId w:val="1"/>
        </w:numPr>
        <w:spacing w:after="0"/>
      </w:pPr>
      <w:r>
        <w:t>Feeler-depth gauges</w:t>
      </w:r>
    </w:p>
    <w:p w:rsidR="00A16299" w:rsidRDefault="00A16299" w:rsidP="00790474">
      <w:pPr>
        <w:pStyle w:val="ListParagraph"/>
        <w:numPr>
          <w:ilvl w:val="0"/>
          <w:numId w:val="1"/>
        </w:numPr>
        <w:spacing w:after="0"/>
      </w:pPr>
      <w:r>
        <w:t>Micrometers</w:t>
      </w:r>
    </w:p>
    <w:p w:rsidR="00A16299" w:rsidRDefault="00A16299" w:rsidP="00790474">
      <w:pPr>
        <w:pStyle w:val="ListParagraph"/>
        <w:numPr>
          <w:ilvl w:val="0"/>
          <w:numId w:val="1"/>
        </w:numPr>
        <w:spacing w:after="0"/>
      </w:pPr>
      <w:r>
        <w:t>Calipers</w:t>
      </w:r>
    </w:p>
    <w:p w:rsidR="00790474" w:rsidRDefault="00790474" w:rsidP="004C7330">
      <w:pPr>
        <w:spacing w:before="100" w:beforeAutospacing="1" w:after="0"/>
        <w:rPr>
          <w:b/>
          <w:smallCaps/>
        </w:rPr>
        <w:sectPr w:rsidR="00790474" w:rsidSect="00A1629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D63479" w:rsidRPr="00790474" w:rsidRDefault="00A16299" w:rsidP="00A16299">
      <w:pPr>
        <w:spacing w:before="100" w:beforeAutospacing="1" w:after="0"/>
        <w:rPr>
          <w:b/>
          <w:smallCaps/>
        </w:rPr>
      </w:pPr>
      <w:r>
        <w:rPr>
          <w:b/>
          <w:smallCaps/>
        </w:rPr>
        <w:lastRenderedPageBreak/>
        <w:t>Professional Experience</w:t>
      </w:r>
    </w:p>
    <w:p w:rsidR="004C7330" w:rsidRDefault="00A16299" w:rsidP="004C7330">
      <w:pPr>
        <w:tabs>
          <w:tab w:val="left" w:pos="2880"/>
          <w:tab w:val="left" w:pos="6480"/>
          <w:tab w:val="right" w:pos="9360"/>
        </w:tabs>
        <w:spacing w:after="0"/>
      </w:pPr>
      <w:r>
        <w:rPr>
          <w:i/>
        </w:rPr>
        <w:t>Operator</w:t>
      </w:r>
      <w:r w:rsidR="004C7330">
        <w:tab/>
      </w:r>
      <w:r>
        <w:t>Intrust Bank Arena</w:t>
      </w:r>
      <w:r w:rsidR="004C7330">
        <w:tab/>
      </w:r>
      <w:r>
        <w:t>Wichita</w:t>
      </w:r>
      <w:r w:rsidR="004C7330">
        <w:t>, KS</w:t>
      </w:r>
      <w:r w:rsidR="004C7330">
        <w:tab/>
      </w:r>
      <w:r>
        <w:t>2013-2014</w:t>
      </w:r>
    </w:p>
    <w:p w:rsidR="00A16299" w:rsidRDefault="00A16299" w:rsidP="004C7330">
      <w:pPr>
        <w:pStyle w:val="ListParagraph"/>
        <w:numPr>
          <w:ilvl w:val="0"/>
          <w:numId w:val="6"/>
        </w:numPr>
        <w:spacing w:after="0"/>
      </w:pPr>
      <w:r>
        <w:t>Constructed and changed over setups for different shows.</w:t>
      </w:r>
    </w:p>
    <w:p w:rsidR="00A16299" w:rsidRDefault="00A16299" w:rsidP="004C7330">
      <w:pPr>
        <w:pStyle w:val="ListParagraph"/>
        <w:numPr>
          <w:ilvl w:val="0"/>
          <w:numId w:val="6"/>
        </w:numPr>
        <w:spacing w:after="0"/>
      </w:pPr>
      <w:r>
        <w:t>Installed some fabrication of specialty items from various materials.</w:t>
      </w:r>
    </w:p>
    <w:p w:rsidR="00A16299" w:rsidRDefault="00A16299" w:rsidP="004C7330">
      <w:pPr>
        <w:pStyle w:val="ListParagraph"/>
        <w:numPr>
          <w:ilvl w:val="0"/>
          <w:numId w:val="6"/>
        </w:numPr>
        <w:spacing w:after="0"/>
      </w:pPr>
      <w:r>
        <w:t>Customized show setups according to requirements.</w:t>
      </w:r>
    </w:p>
    <w:p w:rsidR="004C7330" w:rsidRDefault="00A16299" w:rsidP="00A16299">
      <w:pPr>
        <w:tabs>
          <w:tab w:val="left" w:pos="2880"/>
          <w:tab w:val="left" w:pos="6480"/>
          <w:tab w:val="right" w:pos="9360"/>
        </w:tabs>
        <w:spacing w:before="100" w:beforeAutospacing="1" w:after="0"/>
      </w:pPr>
      <w:r>
        <w:rPr>
          <w:i/>
        </w:rPr>
        <w:t>Machinist</w:t>
      </w:r>
      <w:r w:rsidR="004C7330">
        <w:tab/>
      </w:r>
      <w:r>
        <w:t>Johnson Controls</w:t>
      </w:r>
      <w:r w:rsidR="004C7330">
        <w:tab/>
      </w:r>
      <w:r>
        <w:t>Wichita</w:t>
      </w:r>
      <w:r w:rsidR="004C7330">
        <w:t>, KS</w:t>
      </w:r>
      <w:r w:rsidR="004C7330">
        <w:tab/>
      </w:r>
      <w:r>
        <w:t>2011-2013</w:t>
      </w:r>
    </w:p>
    <w:p w:rsidR="00A16299" w:rsidRDefault="00A16299" w:rsidP="004C7330">
      <w:pPr>
        <w:pStyle w:val="ListParagraph"/>
        <w:numPr>
          <w:ilvl w:val="0"/>
          <w:numId w:val="6"/>
        </w:numPr>
        <w:spacing w:after="0"/>
      </w:pPr>
      <w:r>
        <w:t>Operated a 500 ton roll-feed press.</w:t>
      </w:r>
    </w:p>
    <w:p w:rsidR="00A16299" w:rsidRDefault="00A16299" w:rsidP="004C7330">
      <w:pPr>
        <w:pStyle w:val="ListParagraph"/>
        <w:numPr>
          <w:ilvl w:val="0"/>
          <w:numId w:val="6"/>
        </w:numPr>
        <w:spacing w:after="0"/>
      </w:pPr>
      <w:r>
        <w:t>Ran an automated 4 station Macrodyne press.</w:t>
      </w:r>
    </w:p>
    <w:p w:rsidR="00A16299" w:rsidRDefault="00A16299" w:rsidP="004C7330">
      <w:pPr>
        <w:pStyle w:val="ListParagraph"/>
        <w:numPr>
          <w:ilvl w:val="0"/>
          <w:numId w:val="6"/>
        </w:numPr>
        <w:spacing w:after="0"/>
      </w:pPr>
      <w:r>
        <w:t>Produced tops for central air units.</w:t>
      </w:r>
    </w:p>
    <w:p w:rsidR="004C7330" w:rsidRDefault="00A16299" w:rsidP="00A16299">
      <w:pPr>
        <w:tabs>
          <w:tab w:val="left" w:pos="2880"/>
          <w:tab w:val="left" w:pos="6480"/>
          <w:tab w:val="right" w:pos="9360"/>
        </w:tabs>
        <w:spacing w:before="100" w:beforeAutospacing="1" w:after="0"/>
      </w:pPr>
      <w:r>
        <w:rPr>
          <w:i/>
        </w:rPr>
        <w:t>Machine Operator</w:t>
      </w:r>
      <w:r w:rsidR="004C7330">
        <w:tab/>
      </w:r>
      <w:r>
        <w:t>Coleman Company</w:t>
      </w:r>
      <w:r w:rsidR="004C7330">
        <w:tab/>
      </w:r>
      <w:r>
        <w:t>Wichita</w:t>
      </w:r>
      <w:r w:rsidR="004C7330">
        <w:t>, KS</w:t>
      </w:r>
      <w:r w:rsidR="004C7330">
        <w:tab/>
      </w:r>
      <w:r>
        <w:t>2008-2010</w:t>
      </w:r>
    </w:p>
    <w:p w:rsidR="00F05CC0" w:rsidRDefault="00A16299" w:rsidP="00FC02D1">
      <w:pPr>
        <w:pStyle w:val="ListParagraph"/>
        <w:numPr>
          <w:ilvl w:val="0"/>
          <w:numId w:val="8"/>
        </w:numPr>
        <w:spacing w:after="0"/>
      </w:pPr>
      <w:r>
        <w:t>Operated paint</w:t>
      </w:r>
      <w:r w:rsidR="00F05CC0">
        <w:t xml:space="preserve"> </w:t>
      </w:r>
      <w:r>
        <w:t xml:space="preserve">booth for </w:t>
      </w:r>
      <w:r w:rsidR="00F05CC0">
        <w:t>stove line.</w:t>
      </w:r>
    </w:p>
    <w:p w:rsidR="00F05CC0" w:rsidRDefault="00F05CC0" w:rsidP="00FC02D1">
      <w:pPr>
        <w:pStyle w:val="ListParagraph"/>
        <w:numPr>
          <w:ilvl w:val="0"/>
          <w:numId w:val="8"/>
        </w:numPr>
        <w:spacing w:after="0"/>
      </w:pPr>
      <w:r>
        <w:t>Worked in the Fabrication Department to produce parts for laterns.</w:t>
      </w:r>
    </w:p>
    <w:p w:rsidR="00F05CC0" w:rsidRDefault="00F05CC0" w:rsidP="00F05CC0">
      <w:pPr>
        <w:spacing w:after="0"/>
      </w:pPr>
    </w:p>
    <w:p w:rsidR="00F05CC0" w:rsidRPr="00F05CC0" w:rsidRDefault="00F05CC0" w:rsidP="00F05CC0">
      <w:pPr>
        <w:spacing w:after="0"/>
        <w:rPr>
          <w:b/>
        </w:rPr>
      </w:pPr>
      <w:r w:rsidRPr="00F05CC0">
        <w:rPr>
          <w:b/>
        </w:rPr>
        <w:t>Recent Employment</w:t>
      </w:r>
    </w:p>
    <w:p w:rsidR="00F05CC0" w:rsidRDefault="00F05CC0" w:rsidP="00F05CC0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</w:pPr>
      <w:r w:rsidRPr="00F05CC0">
        <w:rPr>
          <w:i/>
        </w:rPr>
        <w:t>Utility Worker</w:t>
      </w:r>
      <w:r>
        <w:tab/>
        <w:t>City of Atwood</w:t>
      </w:r>
      <w:r>
        <w:tab/>
        <w:t>Atwood, KS</w:t>
      </w:r>
      <w:r>
        <w:tab/>
        <w:t>2017-2018</w:t>
      </w:r>
    </w:p>
    <w:p w:rsidR="00F05CC0" w:rsidRDefault="00F05CC0" w:rsidP="00F05CC0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</w:pPr>
      <w:r w:rsidRPr="00F05CC0">
        <w:rPr>
          <w:i/>
        </w:rPr>
        <w:t>Laborer</w:t>
      </w:r>
      <w:r>
        <w:tab/>
        <w:t>City of Norton</w:t>
      </w:r>
      <w:r>
        <w:tab/>
        <w:t>Norton, KS</w:t>
      </w:r>
      <w:r>
        <w:tab/>
        <w:t>2017-2018</w:t>
      </w:r>
    </w:p>
    <w:p w:rsidR="00F05CC0" w:rsidRDefault="00F05CC0" w:rsidP="00F05CC0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spacing w:after="0"/>
      </w:pPr>
      <w:r w:rsidRPr="00F05CC0">
        <w:rPr>
          <w:i/>
        </w:rPr>
        <w:t>Technician</w:t>
      </w:r>
      <w:r>
        <w:tab/>
        <w:t>Tire Shop</w:t>
      </w:r>
      <w:r>
        <w:tab/>
        <w:t>Topeka, KS</w:t>
      </w:r>
      <w:r>
        <w:tab/>
        <w:t>2015-2017</w:t>
      </w:r>
    </w:p>
    <w:p w:rsidR="00790474" w:rsidRPr="00790474" w:rsidRDefault="00790474" w:rsidP="00FC02D1">
      <w:pPr>
        <w:spacing w:before="100" w:beforeAutospacing="1" w:after="0"/>
        <w:rPr>
          <w:b/>
          <w:smallCaps/>
        </w:rPr>
      </w:pPr>
      <w:r w:rsidRPr="00790474">
        <w:rPr>
          <w:b/>
          <w:smallCaps/>
        </w:rPr>
        <w:t>Education</w:t>
      </w:r>
    </w:p>
    <w:p w:rsidR="00D63479" w:rsidRDefault="00F05CC0" w:rsidP="00790474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spacing w:after="0"/>
      </w:pPr>
      <w:r>
        <w:t>Health Sciences</w:t>
      </w:r>
      <w:r w:rsidR="00790474">
        <w:tab/>
      </w:r>
      <w:r>
        <w:rPr>
          <w:i/>
        </w:rPr>
        <w:t>Wichita Area Tech Collge</w:t>
      </w:r>
      <w:r w:rsidR="00790474">
        <w:tab/>
      </w:r>
      <w:r>
        <w:t>Wichita</w:t>
      </w:r>
      <w:r w:rsidR="00790474">
        <w:t>, KS</w:t>
      </w:r>
      <w:r w:rsidR="00790474">
        <w:tab/>
      </w:r>
      <w:r>
        <w:t>2014</w:t>
      </w:r>
    </w:p>
    <w:p w:rsidR="004C7330" w:rsidRPr="003B0FE8" w:rsidRDefault="00F05CC0" w:rsidP="00790474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spacing w:after="0"/>
      </w:pPr>
      <w:r>
        <w:t>Civil Technology</w:t>
      </w:r>
      <w:r w:rsidR="004C7330">
        <w:tab/>
      </w:r>
      <w:r>
        <w:rPr>
          <w:i/>
        </w:rPr>
        <w:t>Kaw Area Vo-Tech</w:t>
      </w:r>
      <w:r w:rsidR="00FC02D1">
        <w:tab/>
      </w:r>
      <w:r>
        <w:t>Topeka</w:t>
      </w:r>
      <w:r w:rsidR="00FC02D1">
        <w:t>, KS</w:t>
      </w:r>
      <w:r w:rsidR="00FC02D1">
        <w:tab/>
      </w:r>
      <w:r>
        <w:t>1991</w:t>
      </w:r>
    </w:p>
    <w:sectPr w:rsidR="004C7330" w:rsidRPr="003B0FE8" w:rsidSect="0079047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BA429D0"/>
    <w:multiLevelType w:val="hybridMultilevel"/>
    <w:tmpl w:val="BCA24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B915984"/>
    <w:multiLevelType w:val="hybridMultilevel"/>
    <w:tmpl w:val="C2523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F7946AE"/>
    <w:multiLevelType w:val="hybridMultilevel"/>
    <w:tmpl w:val="93C43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2A8633E"/>
    <w:multiLevelType w:val="hybridMultilevel"/>
    <w:tmpl w:val="005C4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A0E4E25"/>
    <w:multiLevelType w:val="hybridMultilevel"/>
    <w:tmpl w:val="5ACCC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C3765AD"/>
    <w:multiLevelType w:val="hybridMultilevel"/>
    <w:tmpl w:val="FA065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F2066F"/>
    <w:multiLevelType w:val="hybridMultilevel"/>
    <w:tmpl w:val="EDCC5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6E5F98"/>
    <w:multiLevelType w:val="hybridMultilevel"/>
    <w:tmpl w:val="24869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20454F8"/>
    <w:multiLevelType w:val="hybridMultilevel"/>
    <w:tmpl w:val="1122A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8"/>
  </w:num>
  <w:num w:numId="4">
    <w:abstractNumId w:val="5"/>
  </w:num>
  <w:num w:numId="5">
    <w:abstractNumId w:val="1"/>
  </w:num>
  <w:num w:numId="6">
    <w:abstractNumId w:val="4"/>
  </w:num>
  <w:num w:numId="7">
    <w:abstractNumId w:val="3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N7MwNzM2MDAyMTNS0lEKTi0uzszPAykwrAUAF+72niwAAAA="/>
  </w:docVars>
  <w:rsids>
    <w:rsidRoot w:val="003B0FE8"/>
    <w:rsid w:val="003B0FE8"/>
    <w:rsid w:val="004C7330"/>
    <w:rsid w:val="00522C52"/>
    <w:rsid w:val="00790474"/>
    <w:rsid w:val="007D168D"/>
    <w:rsid w:val="007E2073"/>
    <w:rsid w:val="00991E02"/>
    <w:rsid w:val="00A16299"/>
    <w:rsid w:val="00A437C0"/>
    <w:rsid w:val="00B23B49"/>
    <w:rsid w:val="00D63479"/>
    <w:rsid w:val="00F02C54"/>
    <w:rsid w:val="00F05CC0"/>
    <w:rsid w:val="00FC0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0FE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347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0FE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634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06</Words>
  <Characters>117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4</cp:revision>
  <cp:lastPrinted>2018-03-02T16:23:00Z</cp:lastPrinted>
  <dcterms:created xsi:type="dcterms:W3CDTF">2018-03-02T16:13:00Z</dcterms:created>
  <dcterms:modified xsi:type="dcterms:W3CDTF">2018-05-21T14:42:00Z</dcterms:modified>
</cp:coreProperties>
</file>